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y</w:t>
      </w:r>
      <w:r>
        <w:t xml:space="preserve"> </w:t>
      </w:r>
      <w:r>
        <w:t xml:space="preserve">Internship</w:t>
      </w:r>
      <w:r>
        <w:t xml:space="preserve"> </w:t>
      </w:r>
      <w:r>
        <w:t xml:space="preserve">in</w:t>
      </w:r>
      <w:r>
        <w:t xml:space="preserve"> </w:t>
      </w:r>
      <w:r>
        <w:t xml:space="preserve">Berlin</w:t>
      </w:r>
    </w:p>
    <w:bookmarkStart w:id="22" w:name="internship-application-letter"/>
    <w:p>
      <w:pPr>
        <w:pStyle w:val="Heading1"/>
      </w:pPr>
      <w:r>
        <w:t xml:space="preserve">Internship Application Letter</w:t>
      </w:r>
    </w:p>
    <w:p>
      <w:pPr>
        <w:pStyle w:val="FirstParagraph"/>
      </w:pPr>
      <w:r>
        <w:rPr>
          <w:bCs/>
          <w:b/>
        </w:rPr>
        <w:t xml:space="preserve">From:</w:t>
      </w:r>
      <w:r>
        <w:t xml:space="preserve"> </w:t>
      </w:r>
      <w:r>
        <w:t xml:space="preserve">Alex Morgan</w:t>
      </w:r>
    </w:p>
    <w:p>
      <w:pPr>
        <w:pStyle w:val="BodyText"/>
      </w:pPr>
      <w:r>
        <w:t xml:space="preserve">Lindenstraße 42, Berlin, Germany 10969</w:t>
      </w:r>
    </w:p>
    <w:p>
      <w:pPr>
        <w:pStyle w:val="BodyText"/>
      </w:pPr>
      <w:r>
        <w:t xml:space="preserve">+49 30 1234567 | alex.morgan@email.de</w:t>
      </w:r>
    </w:p>
    <w:p>
      <w:pPr>
        <w:pStyle w:val="BodyText"/>
      </w:pPr>
      <w:r>
        <w:t xml:space="preserve">[Date]</w:t>
      </w:r>
    </w:p>
    <w:p>
      <w:pPr>
        <w:pStyle w:val="BodyText"/>
      </w:pPr>
      <w:r>
        <w:rPr>
          <w:bCs/>
          <w:b/>
        </w:rPr>
        <w:t xml:space="preserve">To:</w:t>
      </w:r>
      <w:r>
        <w:t xml:space="preserve"> </w:t>
      </w:r>
      <w:r>
        <w:t xml:space="preserve">Hiring Manager</w:t>
      </w:r>
    </w:p>
    <w:p>
      <w:pPr>
        <w:pStyle w:val="BodyText"/>
      </w:pPr>
      <w:r>
        <w:rPr>
          <w:bCs/>
          <w:b/>
        </w:rPr>
        <w:t xml:space="preserve">Studio Name:</w:t>
      </w:r>
      <w:r>
        <w:t xml:space="preserve"> </w:t>
      </w:r>
      <w:r>
        <w:t xml:space="preserve">Berlin Lens Collective</w:t>
      </w:r>
    </w:p>
    <w:p>
      <w:pPr>
        <w:pStyle w:val="BodyText"/>
      </w:pPr>
      <w:r>
        <w:rPr>
          <w:bCs/>
          <w:b/>
        </w:rPr>
        <w:t xml:space="preserve">Address:</w:t>
      </w:r>
      <w:r>
        <w:t xml:space="preserve"> </w:t>
      </w:r>
      <w:r>
        <w:t xml:space="preserve">Kurfürstendamm 123, 10707 Berlin, Germany</w:t>
      </w:r>
    </w:p>
    <w:bookmarkStart w:id="21" w:name="X0efdd1b7f912047a0682a633096430372c4b423"/>
    <w:p>
      <w:pPr>
        <w:pStyle w:val="Heading2"/>
      </w:pPr>
      <w:r>
        <w:t xml:space="preserve">Subject: Application for Photography Internship Position</w:t>
      </w:r>
    </w:p>
    <w:p>
      <w:pPr>
        <w:pStyle w:val="FirstParagraph"/>
      </w:pPr>
      <w:r>
        <w:t xml:space="preserve">Dear Hiring Manager,</w:t>
      </w:r>
    </w:p>
    <w:p>
      <w:pPr>
        <w:pStyle w:val="BodyText"/>
      </w:pPr>
      <w:r>
        <w:t xml:space="preserve">With profound enthusiasm, I submit my application for the Photography Internship position at Berlin Lens Collective, an institution I have long admired for its groundbreaking work in documentary and street photography within Germany Berlin’s vibrant cultural landscape. As a dedicated aspiring Photographer with a year of advanced studies at the University of Applied Sciences in Munich and extensive experience capturing urban narratives across Europe, I am eager to contribute to your team while immersing myself in Berlin’s unparalleled creative ecosystem. This Internship Application Letter represents not merely an opportunity, but the natural culmination of my academic journey and artistic evolution as a Photographer committed to storytelling through the lens.</w:t>
      </w:r>
    </w:p>
    <w:p>
      <w:pPr>
        <w:pStyle w:val="BodyText"/>
      </w:pPr>
      <w:r>
        <w:t xml:space="preserve">My passion for photography was ignited during a transformative year spent studying in Copenhagen, where I documented marginalized communities through a scholarship-funded project. However, it was Berlin that truly shaped my artistic identity. The city’s raw energy—where East and West collide in abandoned factories-turned-galleries, street art bleeds into historical monuments, and diverse cultures coexist on every corner—demands a Photographer’s eye to capture its soul. I recall vividly standing at the Brandenburg Gate at dawn during my first visit to Berlin in 2022, photographing the interplay of light on fractured Cold War history while observing local street photographers working with an intuitive mastery I aspired to achieve. This experience crystallized my desire to learn under mentors within Germany Berlin’s photography community, where technical skill and cultural insight are inseparable.</w:t>
      </w:r>
    </w:p>
    <w:p>
      <w:pPr>
        <w:pStyle w:val="BodyText"/>
      </w:pPr>
      <w:r>
        <w:t xml:space="preserve">At the University of Applied Sciences Munich, I specialized in visual storytelling with a focus on urban sociology. My thesis project, "Echoes of the Divide," involved documenting post-reunification Berlin neighborhoods through long-term photographic engagement—a methodology directly aligned with your studio’s approach to community-driven projects. I collaborated with two non-profits in Kreuzberg to create an exhibit for the Berliner Festspiele, where my work was selected from 150 submissions. This required mastering both technical aspects (including advanced lighting in low-light environments and digital workflow optimization) and the delicate ethics of representing vulnerable communities. Crucially, I developed fluency in German—reaching C1 level—to build trust with subjects during sensitive shoots, a skill I believe is essential for any Photographer operating within Germany Berlin’s multicultural context.</w:t>
      </w:r>
    </w:p>
    <w:p>
      <w:pPr>
        <w:pStyle w:val="BodyText"/>
      </w:pPr>
      <w:r>
        <w:t xml:space="preserve">I am particularly drawn to your studio’s recent exhibition "Neon &amp; Memory," which masterfully fused historical archives with contemporary street photography—a concept I explored in my own project "Berlin Night Shift" during an internship at a Copenhagen photo agency. What excites me most is how Berlin Lens Collective bridges traditional techniques and digital innovation, especially in your use of AI-assisted curation for the city’s photographic archives. As a Photographer proficient in Lightroom, Capture One, and basic Python scripting for workflow automation (developed through self-study), I am eager to support such initiatives while learning from your team’s award-winning editorial process. My technical toolkit includes: full-frame DSLR experience across Sony A7 series, proficiency in natural light composition across diverse Berlin settings (from Tiergarten forests to Ostbahnhof crowds), and a portfolio of 50+ published images in European photography journals.</w:t>
      </w:r>
    </w:p>
    <w:p>
      <w:pPr>
        <w:pStyle w:val="BodyText"/>
      </w:pPr>
      <w:r>
        <w:t xml:space="preserve">Berlin’s significance as a global photography hub is unmatched—home to Magnum Photos’ Berlin office, the renowned Akademie der Künste, and festivals like Achtung Berlin! that attract artists worldwide. But beyond infrastructure, it’s the city’s spirit of creative defiance that inspires me. In Germany Berlin, photographers don’t just take pictures; they engage in dialogue with history through imagery. This philosophy resonates deeply with my belief that photography must serve as both mirror and catalyst for social change—a principle I practiced during my volunteer work documenting refugee integration efforts in Friedrichshain for the local NGO "Welcome to Berlin." I understand that this internship isn’t merely a training opportunity, but a cultural immersion where every frame becomes part of Berlin’s evolving visual narrative.</w:t>
      </w:r>
    </w:p>
    <w:p>
      <w:pPr>
        <w:pStyle w:val="BodyText"/>
      </w:pPr>
      <w:r>
        <w:t xml:space="preserve">I have included my portfolio (accessible via</w:t>
      </w:r>
      <w:r>
        <w:t xml:space="preserve"> </w:t>
      </w:r>
      <w:hyperlink r:id="rId20">
        <w:r>
          <w:rPr>
            <w:rStyle w:val="Hyperlink"/>
          </w:rPr>
          <w:t xml:space="preserve">www.portfol.io/alexmorgan</w:t>
        </w:r>
      </w:hyperlink>
      <w:r>
        <w:t xml:space="preserve">) showcasing work reflecting Berlin’s essence—from the abstract textures of Spandau’s industrial ruins to intimate portraits in Kreuzberg markets. My CV details additional skills including video documentation, basic darkroom techniques (gained through workshops at Münchner Stadtmuseum), and experience managing social media for a small photography collective. I am prepared to relocate immediately and will cover my own accommodation during the internship period, ensuring full focus on contributing to your team’s projects.</w:t>
      </w:r>
    </w:p>
    <w:p>
      <w:pPr>
        <w:pStyle w:val="BodyText"/>
      </w:pPr>
      <w:r>
        <w:t xml:space="preserve">What distinguishes my application is not just technical capability, but a profound understanding of Berlin as both subject and collaborator in photographic practice. I’ve spent months researching your studio’s projects—from the "Neue Mitte" neighborhood series to your partnership with the Deutsche Börse Photography Foundation—ensuring my approach aligns with your mission. As you build upon Germany Berlin’s legacy of photographic innovation, I am confident that my dedication to ethical storytelling and ability to thrive in this dynamic environment would make me a valuable asset. The opportunity to learn from mentors who have shaped Berlin’s visual identity represents the next essential chapter in my development as a Photographer.</w:t>
      </w:r>
    </w:p>
    <w:p>
      <w:pPr>
        <w:pStyle w:val="BodyText"/>
      </w:pPr>
      <w:r>
        <w:t xml:space="preserve">Thank you for considering my application for this Photography Internship position. I am deeply inspired by Berlin Lens Collective’s contribution to Germany Berlin’s cultural fabric and would welcome the chance to discuss how my skills in visual narrative, technical proficiency, and cultural sensitivity can support your studio’s vision. I have attached all required documents and am available for an interview at your earliest convenience.</w:t>
      </w:r>
    </w:p>
    <w:p>
      <w:pPr>
        <w:pStyle w:val="BodyText"/>
      </w:pPr>
      <w:r>
        <w:t xml:space="preserve">With sincere admiration for Berlin’s photographic legacy,</w:t>
      </w:r>
    </w:p>
    <w:p>
      <w:pPr>
        <w:pStyle w:val="BodyText"/>
      </w:pPr>
      <w:r>
        <w:t xml:space="preserve">Alex Morgan</w:t>
      </w:r>
    </w:p>
    <w:p>
      <w:pPr>
        <w:pStyle w:val="BodyText"/>
      </w:pPr>
      <w:r>
        <w:t xml:space="preserve">Photographer | Visual Storyteller</w:t>
      </w:r>
    </w:p>
    <w:p>
      <w:pPr>
        <w:pStyle w:val="BodyText"/>
      </w:pPr>
      <w:r>
        <w:rPr>
          <w:bCs/>
          <w:b/>
        </w:rPr>
        <w:t xml:space="preserve">Portfolio Reference:</w:t>
      </w:r>
      <w:r>
        <w:t xml:space="preserve"> </w:t>
      </w:r>
      <w:r>
        <w:t xml:space="preserve">www.portfol.io/alexmorgan |</w:t>
      </w:r>
      <w:r>
        <w:t xml:space="preserve"> </w:t>
      </w:r>
      <w:r>
        <w:rPr>
          <w:bCs/>
          <w:b/>
        </w:rPr>
        <w:t xml:space="preserve">Attachments:</w:t>
      </w:r>
      <w:r>
        <w:t xml:space="preserve"> </w:t>
      </w:r>
      <w:r>
        <w:t xml:space="preserve">Resume, Portfolio PDF, Academic Transcripts</w:t>
      </w:r>
    </w:p>
    <w:p>
      <w:pPr>
        <w:pStyle w:val="BodyText"/>
      </w:pPr>
      <w:r>
        <w:t xml:space="preserve">"Berlin is not a city to photograph—it’s a living subject waiting for your lens to listen." – Adapted from the ethos of Berlin Lens Collecti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ortfol.io/alexmorg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portfol.io/alexmorg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y Internship in Berlin</dc:title>
  <dc:creator/>
  <dc:language>en</dc:language>
  <cp:keywords/>
  <dcterms:created xsi:type="dcterms:W3CDTF">2025-12-08T06:02:27Z</dcterms:created>
  <dcterms:modified xsi:type="dcterms:W3CDTF">2025-12-08T06:02:27Z</dcterms:modified>
</cp:coreProperties>
</file>

<file path=docProps/custom.xml><?xml version="1.0" encoding="utf-8"?>
<Properties xmlns="http://schemas.openxmlformats.org/officeDocument/2006/custom-properties" xmlns:vt="http://schemas.openxmlformats.org/officeDocument/2006/docPropsVTypes"/>
</file>